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E1670" w:rsidRDefault="00DE1670">
      <w:r>
        <w:t>Summary of the work:</w:t>
      </w:r>
      <w:bookmarkStart w:id="0" w:name="_GoBack"/>
      <w:bookmarkEnd w:id="0"/>
    </w:p>
    <w:sectPr w:rsidR="00DE1670" w:rsidSect="00DE1670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1NTExMzOxNDczNzZR0lEKTi0uzszPAykwrAUAQ1ktlywAAAA="/>
  </w:docVars>
  <w:rsids>
    <w:rsidRoot w:val="00F274BE"/>
    <w:rsid w:val="008524C9"/>
    <w:rsid w:val="00DE1670"/>
    <w:rsid w:val="00F0630B"/>
    <w:rsid w:val="00F274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DE09E4"/>
  <w15:chartTrackingRefBased/>
  <w15:docId w15:val="{C5DDA6CF-174C-4EAE-A019-62ACB3400E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</Words>
  <Characters>18</Characters>
  <Application>Microsoft Office Word</Application>
  <DocSecurity>0</DocSecurity>
  <Lines>1</Lines>
  <Paragraphs>1</Paragraphs>
  <ScaleCrop>false</ScaleCrop>
  <Company/>
  <LinksUpToDate>false</LinksUpToDate>
  <CharactersWithSpaces>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imuthu</dc:creator>
  <cp:keywords/>
  <dc:description/>
  <cp:lastModifiedBy>Marimuthu</cp:lastModifiedBy>
  <cp:revision>2</cp:revision>
  <dcterms:created xsi:type="dcterms:W3CDTF">2017-04-25T00:41:00Z</dcterms:created>
  <dcterms:modified xsi:type="dcterms:W3CDTF">2017-04-25T00:41:00Z</dcterms:modified>
</cp:coreProperties>
</file>